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414"/>
        <w:gridCol w:w="5811"/>
        <w:gridCol w:w="2403"/>
      </w:tblGrid>
      <w:tr w:rsidR="00065F46" w:rsidRPr="00A22486" w14:paraId="6F0D6E27" w14:textId="6AF0E63F" w:rsidTr="00F6777F">
        <w:tc>
          <w:tcPr>
            <w:tcW w:w="734" w:type="pct"/>
            <w:vAlign w:val="center"/>
          </w:tcPr>
          <w:p w14:paraId="70C4CF23" w14:textId="727F76DA" w:rsidR="00065F46" w:rsidRPr="00A22486" w:rsidRDefault="00065F46" w:rsidP="00F07AF3">
            <w:pPr>
              <w:snapToGrid w:val="0"/>
              <w:rPr>
                <w:b/>
              </w:rPr>
            </w:pPr>
            <w:r w:rsidRPr="00951084">
              <w:rPr>
                <w:rFonts w:hint="eastAsia"/>
                <w:b/>
              </w:rPr>
              <w:t>案例編號</w:t>
            </w:r>
          </w:p>
        </w:tc>
        <w:tc>
          <w:tcPr>
            <w:tcW w:w="3018" w:type="pct"/>
          </w:tcPr>
          <w:p w14:paraId="494B767D" w14:textId="77777777" w:rsidR="00065F46" w:rsidRPr="00A22486" w:rsidRDefault="00065F46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  <w:tc>
          <w:tcPr>
            <w:tcW w:w="1248" w:type="pct"/>
            <w:vAlign w:val="center"/>
          </w:tcPr>
          <w:p w14:paraId="36BDE6D0" w14:textId="2736DC33" w:rsidR="00065F46" w:rsidRPr="00A22486" w:rsidRDefault="00065F46" w:rsidP="00065F46">
            <w:pPr>
              <w:snapToGrid w:val="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我的分類</w:t>
            </w:r>
          </w:p>
        </w:tc>
      </w:tr>
      <w:tr w:rsidR="00065F46" w:rsidRPr="00A22486" w14:paraId="20FAEDE1" w14:textId="2E4C9101" w:rsidTr="00F6777F">
        <w:tc>
          <w:tcPr>
            <w:tcW w:w="734" w:type="pct"/>
            <w:vAlign w:val="center"/>
          </w:tcPr>
          <w:p w14:paraId="7147B8B7" w14:textId="77777777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3018" w:type="pct"/>
          </w:tcPr>
          <w:p w14:paraId="678629B5" w14:textId="6F59B73E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健新冠肺炎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  <w:tc>
          <w:tcPr>
            <w:tcW w:w="1248" w:type="pct"/>
            <w:vAlign w:val="center"/>
          </w:tcPr>
          <w:p w14:paraId="4A63AC3A" w14:textId="77777777" w:rsidR="00065F46" w:rsidRPr="00A22486" w:rsidRDefault="00065F46" w:rsidP="00065F46">
            <w:pPr>
              <w:snapToGrid w:val="0"/>
              <w:rPr>
                <w:szCs w:val="24"/>
              </w:rPr>
            </w:pPr>
          </w:p>
        </w:tc>
      </w:tr>
      <w:tr w:rsidR="00516B3F" w:rsidRPr="00A22486" w14:paraId="31123DEF" w14:textId="6CD3173E" w:rsidTr="00F6777F">
        <w:tc>
          <w:tcPr>
            <w:tcW w:w="734" w:type="pct"/>
            <w:vAlign w:val="center"/>
          </w:tcPr>
          <w:p w14:paraId="5584A48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3018" w:type="pct"/>
          </w:tcPr>
          <w:p w14:paraId="5CA7EBE9" w14:textId="5FD7A6EE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  <w:tc>
          <w:tcPr>
            <w:tcW w:w="1248" w:type="pct"/>
            <w:vAlign w:val="center"/>
          </w:tcPr>
          <w:p w14:paraId="792F8E1F" w14:textId="48CC4DE9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2AF649A" w14:textId="306C2AFB" w:rsidTr="00F6777F">
        <w:tc>
          <w:tcPr>
            <w:tcW w:w="734" w:type="pct"/>
            <w:vAlign w:val="center"/>
          </w:tcPr>
          <w:p w14:paraId="23DED01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3018" w:type="pct"/>
          </w:tcPr>
          <w:p w14:paraId="35E0F8A3" w14:textId="4C20E34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診新冠肺炎</w:t>
            </w:r>
          </w:p>
        </w:tc>
        <w:tc>
          <w:tcPr>
            <w:tcW w:w="1248" w:type="pct"/>
            <w:vAlign w:val="center"/>
          </w:tcPr>
          <w:p w14:paraId="40B9B26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A7635F4" w14:textId="2EFEF83C" w:rsidTr="00F6777F">
        <w:tc>
          <w:tcPr>
            <w:tcW w:w="734" w:type="pct"/>
            <w:vAlign w:val="center"/>
          </w:tcPr>
          <w:p w14:paraId="6DB3242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3018" w:type="pct"/>
          </w:tcPr>
          <w:p w14:paraId="0C8020C7" w14:textId="5FD2FF41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【正確】【政策】提供公糧裡面的舊米給台酒公司拿去生產酒精</w:t>
            </w:r>
          </w:p>
        </w:tc>
        <w:tc>
          <w:tcPr>
            <w:tcW w:w="1248" w:type="pct"/>
            <w:vAlign w:val="center"/>
          </w:tcPr>
          <w:p w14:paraId="0685DA36" w14:textId="7F9C7C3A" w:rsidR="00516B3F" w:rsidRPr="00A22486" w:rsidRDefault="00516B3F" w:rsidP="00516B3F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DC08C3F" w14:textId="5810F6DF" w:rsidTr="00F6777F">
        <w:tc>
          <w:tcPr>
            <w:tcW w:w="734" w:type="pct"/>
            <w:vAlign w:val="center"/>
          </w:tcPr>
          <w:p w14:paraId="1400AC4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3018" w:type="pct"/>
          </w:tcPr>
          <w:p w14:paraId="78DEFDEE" w14:textId="57546FD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感染新冠肺炎</w:t>
            </w:r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  <w:tc>
          <w:tcPr>
            <w:tcW w:w="1248" w:type="pct"/>
            <w:vAlign w:val="center"/>
          </w:tcPr>
          <w:p w14:paraId="1DDBBE2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38B84E35" w14:textId="1219A7CC" w:rsidTr="00F6777F">
        <w:tc>
          <w:tcPr>
            <w:tcW w:w="734" w:type="pct"/>
            <w:vAlign w:val="center"/>
          </w:tcPr>
          <w:p w14:paraId="141100B6" w14:textId="4F5FA54D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3018" w:type="pct"/>
          </w:tcPr>
          <w:p w14:paraId="6B550BF3" w14:textId="28E50156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  <w:tc>
          <w:tcPr>
            <w:tcW w:w="1248" w:type="pct"/>
            <w:vAlign w:val="center"/>
          </w:tcPr>
          <w:p w14:paraId="7D46EC3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4E7E9FF" w14:textId="24E1C3AB" w:rsidTr="00F6777F">
        <w:tc>
          <w:tcPr>
            <w:tcW w:w="734" w:type="pct"/>
            <w:vAlign w:val="center"/>
          </w:tcPr>
          <w:p w14:paraId="7ED11F3B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3018" w:type="pct"/>
          </w:tcPr>
          <w:p w14:paraId="37A80C2D" w14:textId="54EE827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肺炎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  <w:tc>
          <w:tcPr>
            <w:tcW w:w="1248" w:type="pct"/>
            <w:vAlign w:val="center"/>
          </w:tcPr>
          <w:p w14:paraId="041C32F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87FE4F7" w14:textId="48DCF2C5" w:rsidTr="00F6777F">
        <w:tc>
          <w:tcPr>
            <w:tcW w:w="734" w:type="pct"/>
            <w:vAlign w:val="center"/>
          </w:tcPr>
          <w:p w14:paraId="1008B8B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3018" w:type="pct"/>
          </w:tcPr>
          <w:p w14:paraId="39A2756F" w14:textId="48447C5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  <w:tc>
          <w:tcPr>
            <w:tcW w:w="1248" w:type="pct"/>
            <w:vAlign w:val="center"/>
          </w:tcPr>
          <w:p w14:paraId="5F5A47C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6CACBEE" w14:textId="257FAF4D" w:rsidTr="00F6777F">
        <w:tc>
          <w:tcPr>
            <w:tcW w:w="734" w:type="pct"/>
            <w:vAlign w:val="center"/>
          </w:tcPr>
          <w:p w14:paraId="4D7F8FB4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3018" w:type="pct"/>
          </w:tcPr>
          <w:p w14:paraId="31B8BA2B" w14:textId="33CC540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r w:rsidRPr="00A22486">
              <w:rPr>
                <w:rFonts w:hint="eastAsia"/>
                <w:szCs w:val="24"/>
              </w:rPr>
              <w:t>警示列猴子山</w:t>
            </w:r>
          </w:p>
        </w:tc>
        <w:tc>
          <w:tcPr>
            <w:tcW w:w="1248" w:type="pct"/>
            <w:vAlign w:val="center"/>
          </w:tcPr>
          <w:p w14:paraId="2E74DDF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1A86F88" w14:textId="5473062B" w:rsidTr="00F6777F">
        <w:tc>
          <w:tcPr>
            <w:tcW w:w="734" w:type="pct"/>
            <w:vAlign w:val="center"/>
          </w:tcPr>
          <w:p w14:paraId="7CFE27CC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3018" w:type="pct"/>
          </w:tcPr>
          <w:p w14:paraId="3D49C21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驚現新型冠狀病毒</w:t>
            </w:r>
          </w:p>
        </w:tc>
        <w:tc>
          <w:tcPr>
            <w:tcW w:w="1248" w:type="pct"/>
            <w:vAlign w:val="center"/>
          </w:tcPr>
          <w:p w14:paraId="5BC0927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23534D4" w14:textId="05C08A59" w:rsidTr="00F6777F">
        <w:tc>
          <w:tcPr>
            <w:tcW w:w="734" w:type="pct"/>
            <w:vAlign w:val="center"/>
          </w:tcPr>
          <w:p w14:paraId="45CB998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3018" w:type="pct"/>
          </w:tcPr>
          <w:p w14:paraId="2ECEE50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  <w:tc>
          <w:tcPr>
            <w:tcW w:w="1248" w:type="pct"/>
            <w:vAlign w:val="center"/>
          </w:tcPr>
          <w:p w14:paraId="468830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9686033" w14:textId="71A66EA0" w:rsidTr="00F6777F">
        <w:tc>
          <w:tcPr>
            <w:tcW w:w="734" w:type="pct"/>
            <w:vAlign w:val="center"/>
          </w:tcPr>
          <w:p w14:paraId="5E38897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3018" w:type="pct"/>
          </w:tcPr>
          <w:p w14:paraId="39FDD1D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下週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調查新冠病毒起源</w:t>
            </w:r>
          </w:p>
        </w:tc>
        <w:tc>
          <w:tcPr>
            <w:tcW w:w="1248" w:type="pct"/>
            <w:vAlign w:val="center"/>
          </w:tcPr>
          <w:p w14:paraId="18EEEF4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06C6ED85" w14:textId="215E5A13" w:rsidTr="00F6777F">
        <w:tc>
          <w:tcPr>
            <w:tcW w:w="734" w:type="pct"/>
            <w:vAlign w:val="center"/>
          </w:tcPr>
          <w:p w14:paraId="143F73B9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3018" w:type="pct"/>
          </w:tcPr>
          <w:p w14:paraId="614748F6" w14:textId="2311C1CA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  <w:tc>
          <w:tcPr>
            <w:tcW w:w="1248" w:type="pct"/>
            <w:vAlign w:val="center"/>
          </w:tcPr>
          <w:p w14:paraId="3BB2583B" w14:textId="6F1E6887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410FD65D" w14:textId="43EF944B" w:rsidTr="00F6777F">
        <w:tc>
          <w:tcPr>
            <w:tcW w:w="734" w:type="pct"/>
            <w:vAlign w:val="center"/>
          </w:tcPr>
          <w:p w14:paraId="1892CD3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3018" w:type="pct"/>
          </w:tcPr>
          <w:p w14:paraId="52D7EF9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  <w:tc>
          <w:tcPr>
            <w:tcW w:w="1248" w:type="pct"/>
            <w:vAlign w:val="center"/>
          </w:tcPr>
          <w:p w14:paraId="5918D85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19E41EC" w14:textId="292F5173" w:rsidTr="00F6777F">
        <w:tc>
          <w:tcPr>
            <w:tcW w:w="734" w:type="pct"/>
            <w:vAlign w:val="center"/>
          </w:tcPr>
          <w:p w14:paraId="179F8B7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3018" w:type="pct"/>
          </w:tcPr>
          <w:p w14:paraId="5EB57033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冠病毒攻擊多種器官，專家：後遺症多難完全康復</w:t>
            </w:r>
          </w:p>
        </w:tc>
        <w:tc>
          <w:tcPr>
            <w:tcW w:w="1248" w:type="pct"/>
            <w:vAlign w:val="center"/>
          </w:tcPr>
          <w:p w14:paraId="1754813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8A2D509" w14:textId="1FED1B88" w:rsidTr="00F6777F">
        <w:tc>
          <w:tcPr>
            <w:tcW w:w="734" w:type="pct"/>
            <w:vAlign w:val="center"/>
          </w:tcPr>
          <w:p w14:paraId="7B305FEC" w14:textId="23D0A76A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3018" w:type="pct"/>
          </w:tcPr>
          <w:p w14:paraId="09DCD9F9" w14:textId="4C429412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  <w:tc>
          <w:tcPr>
            <w:tcW w:w="1248" w:type="pct"/>
            <w:vAlign w:val="center"/>
          </w:tcPr>
          <w:p w14:paraId="6645E5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EC8383B" w14:textId="226F44D6" w:rsidTr="00F6777F">
        <w:tc>
          <w:tcPr>
            <w:tcW w:w="734" w:type="pct"/>
            <w:vAlign w:val="center"/>
          </w:tcPr>
          <w:p w14:paraId="5F53DC11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3018" w:type="pct"/>
          </w:tcPr>
          <w:p w14:paraId="2F2E503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少罕疾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美近</w:t>
            </w:r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  <w:tc>
          <w:tcPr>
            <w:tcW w:w="1248" w:type="pct"/>
            <w:vAlign w:val="center"/>
          </w:tcPr>
          <w:p w14:paraId="21B087A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B90AF1C" w14:textId="0C51F20F" w:rsidTr="00F6777F">
        <w:tc>
          <w:tcPr>
            <w:tcW w:w="734" w:type="pct"/>
            <w:vAlign w:val="center"/>
          </w:tcPr>
          <w:p w14:paraId="0221F8A5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3018" w:type="pct"/>
          </w:tcPr>
          <w:p w14:paraId="6C4C70CF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期指勁揚！</w:t>
            </w:r>
            <w:proofErr w:type="spellStart"/>
            <w:r w:rsidRPr="00A22486">
              <w:rPr>
                <w:rFonts w:hint="eastAsia"/>
                <w:szCs w:val="24"/>
              </w:rPr>
              <w:t>Moderna</w:t>
            </w:r>
            <w:proofErr w:type="spellEnd"/>
            <w:r w:rsidRPr="00A22486">
              <w:rPr>
                <w:rFonts w:hint="eastAsia"/>
                <w:szCs w:val="24"/>
              </w:rPr>
              <w:t>新冠疫苗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  <w:tc>
          <w:tcPr>
            <w:tcW w:w="1248" w:type="pct"/>
            <w:vAlign w:val="center"/>
          </w:tcPr>
          <w:p w14:paraId="3EBFE6B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F04EA03" w14:textId="6303D0D3" w:rsidTr="00F6777F">
        <w:tc>
          <w:tcPr>
            <w:tcW w:w="734" w:type="pct"/>
            <w:vAlign w:val="center"/>
          </w:tcPr>
          <w:p w14:paraId="089AA3F6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3018" w:type="pct"/>
          </w:tcPr>
          <w:p w14:paraId="2F90BF3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飆</w:t>
            </w:r>
            <w:r w:rsidRPr="00A22486">
              <w:rPr>
                <w:rFonts w:hint="eastAsia"/>
                <w:szCs w:val="24"/>
              </w:rPr>
              <w:lastRenderedPageBreak/>
              <w:t>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  <w:tc>
          <w:tcPr>
            <w:tcW w:w="1248" w:type="pct"/>
            <w:vAlign w:val="center"/>
          </w:tcPr>
          <w:p w14:paraId="246F2BA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62AE9E9B" w14:textId="57E9BECA" w:rsidTr="00F6777F">
        <w:tc>
          <w:tcPr>
            <w:tcW w:w="734" w:type="pct"/>
            <w:vAlign w:val="center"/>
          </w:tcPr>
          <w:p w14:paraId="5A925C0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3018" w:type="pct"/>
          </w:tcPr>
          <w:p w14:paraId="3BE1DB80" w14:textId="6097CAF8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  <w:tc>
          <w:tcPr>
            <w:tcW w:w="1248" w:type="pct"/>
            <w:vAlign w:val="center"/>
          </w:tcPr>
          <w:p w14:paraId="3D493C86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C81E94" w:rsidRPr="00A22486" w14:paraId="3A718BF8" w14:textId="3DA3C529" w:rsidTr="00F6777F">
        <w:tc>
          <w:tcPr>
            <w:tcW w:w="734" w:type="pct"/>
            <w:vAlign w:val="center"/>
          </w:tcPr>
          <w:p w14:paraId="600789BB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3018" w:type="pct"/>
          </w:tcPr>
          <w:p w14:paraId="1C3BBA94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線上遠端教學安啦！</w:t>
            </w:r>
          </w:p>
        </w:tc>
        <w:tc>
          <w:tcPr>
            <w:tcW w:w="1248" w:type="pct"/>
            <w:vAlign w:val="center"/>
          </w:tcPr>
          <w:p w14:paraId="4ECF7FA0" w14:textId="3330E8E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40E64EB9" w14:textId="095FECC7" w:rsidTr="00F6777F">
        <w:tc>
          <w:tcPr>
            <w:tcW w:w="734" w:type="pct"/>
            <w:vAlign w:val="center"/>
          </w:tcPr>
          <w:p w14:paraId="3113788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3018" w:type="pct"/>
          </w:tcPr>
          <w:p w14:paraId="53034E7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多間食肆，多個感染群組再擴大</w:t>
            </w:r>
          </w:p>
        </w:tc>
        <w:tc>
          <w:tcPr>
            <w:tcW w:w="1248" w:type="pct"/>
            <w:vAlign w:val="center"/>
          </w:tcPr>
          <w:p w14:paraId="400B44F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7F5C45" w14:textId="0B628EAE" w:rsidTr="00F6777F">
        <w:tc>
          <w:tcPr>
            <w:tcW w:w="734" w:type="pct"/>
            <w:vAlign w:val="center"/>
          </w:tcPr>
          <w:p w14:paraId="5E66F61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3018" w:type="pct"/>
          </w:tcPr>
          <w:p w14:paraId="2EFB6C8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兇猛，特區政府首下令公交乘客戴口罩，「限聚令」重新收緊</w:t>
            </w:r>
          </w:p>
        </w:tc>
        <w:tc>
          <w:tcPr>
            <w:tcW w:w="1248" w:type="pct"/>
            <w:vAlign w:val="center"/>
          </w:tcPr>
          <w:p w14:paraId="5F086AD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D75BEA6" w14:textId="60F7E52A" w:rsidTr="00F6777F">
        <w:tc>
          <w:tcPr>
            <w:tcW w:w="734" w:type="pct"/>
            <w:vAlign w:val="center"/>
          </w:tcPr>
          <w:p w14:paraId="7703AC1D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3018" w:type="pct"/>
          </w:tcPr>
          <w:p w14:paraId="62EEC7D9" w14:textId="64A8C0AB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疫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  <w:tc>
          <w:tcPr>
            <w:tcW w:w="1248" w:type="pct"/>
            <w:vAlign w:val="center"/>
          </w:tcPr>
          <w:p w14:paraId="211F7066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3A49647A" w14:textId="4E27C15C" w:rsidTr="00F6777F">
        <w:tc>
          <w:tcPr>
            <w:tcW w:w="734" w:type="pct"/>
            <w:vAlign w:val="center"/>
          </w:tcPr>
          <w:p w14:paraId="291FD8F2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24</w:t>
            </w:r>
          </w:p>
        </w:tc>
        <w:tc>
          <w:tcPr>
            <w:tcW w:w="3018" w:type="pct"/>
          </w:tcPr>
          <w:p w14:paraId="45D2927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世衛總幹事譚德塞表示，在病例上升的地方，已證明有效的措施沒有被實施或者遵守</w:t>
            </w:r>
          </w:p>
        </w:tc>
        <w:tc>
          <w:tcPr>
            <w:tcW w:w="1248" w:type="pct"/>
            <w:vAlign w:val="center"/>
          </w:tcPr>
          <w:p w14:paraId="6631CB2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5220A1A" w14:textId="1F4A6943" w:rsidTr="00F6777F">
        <w:tc>
          <w:tcPr>
            <w:tcW w:w="734" w:type="pct"/>
            <w:vAlign w:val="center"/>
          </w:tcPr>
          <w:p w14:paraId="68BD2324" w14:textId="32C1C17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3018" w:type="pct"/>
          </w:tcPr>
          <w:p w14:paraId="3AFA086D" w14:textId="36ED411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  <w:tc>
          <w:tcPr>
            <w:tcW w:w="1248" w:type="pct"/>
            <w:vAlign w:val="center"/>
          </w:tcPr>
          <w:p w14:paraId="04B4F2A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2AE579" w14:textId="2CCCC250" w:rsidTr="00F6777F">
        <w:tc>
          <w:tcPr>
            <w:tcW w:w="734" w:type="pct"/>
            <w:vAlign w:val="center"/>
          </w:tcPr>
          <w:p w14:paraId="47EA72EF" w14:textId="7394EE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3018" w:type="pct"/>
          </w:tcPr>
          <w:p w14:paraId="08481A70" w14:textId="151C7E9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支新冠肺炎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  <w:tc>
          <w:tcPr>
            <w:tcW w:w="1248" w:type="pct"/>
            <w:vAlign w:val="center"/>
          </w:tcPr>
          <w:p w14:paraId="464736E7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BF5D589" w14:textId="35120C78" w:rsidTr="00F6777F">
        <w:tc>
          <w:tcPr>
            <w:tcW w:w="734" w:type="pct"/>
            <w:vAlign w:val="center"/>
          </w:tcPr>
          <w:p w14:paraId="266F59BA" w14:textId="500C9A2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3018" w:type="pct"/>
          </w:tcPr>
          <w:p w14:paraId="18D20426" w14:textId="6ADA803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單日確診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  <w:tc>
          <w:tcPr>
            <w:tcW w:w="1248" w:type="pct"/>
            <w:vAlign w:val="center"/>
          </w:tcPr>
          <w:p w14:paraId="1075153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D5FD5AB" w14:textId="76BA91C0" w:rsidTr="00F6777F">
        <w:tc>
          <w:tcPr>
            <w:tcW w:w="734" w:type="pct"/>
            <w:vAlign w:val="center"/>
          </w:tcPr>
          <w:p w14:paraId="1762FAE5" w14:textId="4B4C7A4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3018" w:type="pct"/>
          </w:tcPr>
          <w:p w14:paraId="4B3FE5CD" w14:textId="7798F0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西班牙疫情升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  <w:tc>
          <w:tcPr>
            <w:tcW w:w="1248" w:type="pct"/>
            <w:vAlign w:val="center"/>
          </w:tcPr>
          <w:p w14:paraId="6E765F3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104B29E9" w14:textId="4E30CE53" w:rsidTr="00F6777F">
        <w:tc>
          <w:tcPr>
            <w:tcW w:w="734" w:type="pct"/>
            <w:vAlign w:val="center"/>
          </w:tcPr>
          <w:p w14:paraId="6FF87C0F" w14:textId="738E723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3018" w:type="pct"/>
          </w:tcPr>
          <w:p w14:paraId="2ABC2E5B" w14:textId="6998D29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疫</w:t>
            </w:r>
          </w:p>
        </w:tc>
        <w:tc>
          <w:tcPr>
            <w:tcW w:w="1248" w:type="pct"/>
            <w:vAlign w:val="center"/>
          </w:tcPr>
          <w:p w14:paraId="4168294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70DA38E" w14:textId="540494E8" w:rsidTr="00F6777F">
        <w:tc>
          <w:tcPr>
            <w:tcW w:w="734" w:type="pct"/>
            <w:vAlign w:val="center"/>
          </w:tcPr>
          <w:p w14:paraId="49110212" w14:textId="1CC5821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3018" w:type="pct"/>
          </w:tcPr>
          <w:p w14:paraId="2C8936F2" w14:textId="4E84B988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疫情？世衛改口：不是中國官方</w:t>
            </w:r>
          </w:p>
        </w:tc>
        <w:tc>
          <w:tcPr>
            <w:tcW w:w="1248" w:type="pct"/>
            <w:vAlign w:val="center"/>
          </w:tcPr>
          <w:p w14:paraId="4ED17BBF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86350B1" w14:textId="558524B4" w:rsidTr="00F6777F">
        <w:tc>
          <w:tcPr>
            <w:tcW w:w="734" w:type="pct"/>
            <w:vAlign w:val="center"/>
          </w:tcPr>
          <w:p w14:paraId="4038958C" w14:textId="7630888A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3018" w:type="pct"/>
          </w:tcPr>
          <w:p w14:paraId="55CDEF54" w14:textId="169AF37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我新冠肺炎突破百例大關！單日狂增</w:t>
            </w:r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  <w:tc>
          <w:tcPr>
            <w:tcW w:w="1248" w:type="pct"/>
            <w:vAlign w:val="center"/>
          </w:tcPr>
          <w:p w14:paraId="6FDDF0D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B3C30E6" w14:textId="306C838E" w:rsidTr="00F6777F">
        <w:tc>
          <w:tcPr>
            <w:tcW w:w="734" w:type="pct"/>
            <w:vAlign w:val="center"/>
          </w:tcPr>
          <w:p w14:paraId="53BEDBC9" w14:textId="178AB7B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3018" w:type="pct"/>
          </w:tcPr>
          <w:p w14:paraId="5C029C8A" w14:textId="064C0BA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疫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  <w:tc>
          <w:tcPr>
            <w:tcW w:w="1248" w:type="pct"/>
            <w:vAlign w:val="center"/>
          </w:tcPr>
          <w:p w14:paraId="4DFF9B5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8B8D1AD" w14:textId="61F7B172" w:rsidTr="00F6777F">
        <w:tc>
          <w:tcPr>
            <w:tcW w:w="734" w:type="pct"/>
            <w:vAlign w:val="center"/>
          </w:tcPr>
          <w:p w14:paraId="425B6F9D" w14:textId="2DFD6FC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3018" w:type="pct"/>
          </w:tcPr>
          <w:p w14:paraId="48D5AF74" w14:textId="7CA808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回家要立刻洗澡？郵件可能沾病毒？新冠肺炎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  <w:tc>
          <w:tcPr>
            <w:tcW w:w="1248" w:type="pct"/>
            <w:vAlign w:val="center"/>
          </w:tcPr>
          <w:p w14:paraId="765F55E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95A624" w14:textId="426E6F0E" w:rsidTr="00F6777F">
        <w:tc>
          <w:tcPr>
            <w:tcW w:w="734" w:type="pct"/>
            <w:vAlign w:val="center"/>
          </w:tcPr>
          <w:p w14:paraId="5C4CEB11" w14:textId="41A1778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3018" w:type="pct"/>
          </w:tcPr>
          <w:p w14:paraId="0DE2D1C2" w14:textId="3FCC1E04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肺炎疫情：四名患者成功戰勝新冠病毒的故事</w:t>
            </w:r>
          </w:p>
        </w:tc>
        <w:tc>
          <w:tcPr>
            <w:tcW w:w="1248" w:type="pct"/>
            <w:vAlign w:val="center"/>
          </w:tcPr>
          <w:p w14:paraId="21A74F8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0BB0EDD" w14:textId="2AA25638" w:rsidTr="00F6777F">
        <w:tc>
          <w:tcPr>
            <w:tcW w:w="734" w:type="pct"/>
            <w:vAlign w:val="center"/>
          </w:tcPr>
          <w:p w14:paraId="15975CB6" w14:textId="1B4A926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3018" w:type="pct"/>
          </w:tcPr>
          <w:p w14:paraId="6ACC7540" w14:textId="0144F40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新冠肺炎三周定生死！封城後中共開始強調「網格化管理」</w:t>
            </w:r>
          </w:p>
        </w:tc>
        <w:tc>
          <w:tcPr>
            <w:tcW w:w="1248" w:type="pct"/>
            <w:vAlign w:val="center"/>
          </w:tcPr>
          <w:p w14:paraId="30D25EF6" w14:textId="5428442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EBCFB7" w14:textId="1191DB30" w:rsidTr="00F6777F">
        <w:tc>
          <w:tcPr>
            <w:tcW w:w="734" w:type="pct"/>
            <w:vAlign w:val="center"/>
          </w:tcPr>
          <w:p w14:paraId="7737DE74" w14:textId="6920D9A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3018" w:type="pct"/>
          </w:tcPr>
          <w:p w14:paraId="355E04D3" w14:textId="731DDD7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研發新冠肺炎</w:t>
            </w:r>
            <w:r w:rsidRPr="00A22486">
              <w:rPr>
                <w:rFonts w:hint="eastAsia"/>
                <w:szCs w:val="24"/>
              </w:rPr>
              <w:lastRenderedPageBreak/>
              <w:t>抗體藥物！幕後推手是長庚病毒團隊</w:t>
            </w:r>
          </w:p>
        </w:tc>
        <w:tc>
          <w:tcPr>
            <w:tcW w:w="1248" w:type="pct"/>
            <w:vAlign w:val="center"/>
          </w:tcPr>
          <w:p w14:paraId="23926F6B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01B04E3" w14:textId="43C93170" w:rsidTr="00F6777F">
        <w:tc>
          <w:tcPr>
            <w:tcW w:w="734" w:type="pct"/>
            <w:vAlign w:val="center"/>
          </w:tcPr>
          <w:p w14:paraId="45E9CCD7" w14:textId="3F49D00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3018" w:type="pct"/>
          </w:tcPr>
          <w:p w14:paraId="35643391" w14:textId="58D4AB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北京再爆新冠禍首是「鮭魚」！專家：民眾暫時別生吃</w:t>
            </w:r>
          </w:p>
        </w:tc>
        <w:tc>
          <w:tcPr>
            <w:tcW w:w="1248" w:type="pct"/>
            <w:vAlign w:val="center"/>
          </w:tcPr>
          <w:p w14:paraId="187A802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9A4F890" w14:textId="2E938301" w:rsidTr="00F6777F">
        <w:tc>
          <w:tcPr>
            <w:tcW w:w="734" w:type="pct"/>
            <w:vAlign w:val="center"/>
          </w:tcPr>
          <w:p w14:paraId="1844BDBE" w14:textId="1E3974C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3018" w:type="pct"/>
            <w:vAlign w:val="center"/>
          </w:tcPr>
          <w:p w14:paraId="202FED07" w14:textId="4BBD17A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6C159C98" w14:textId="6B73CAF2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2BA025E2" w14:textId="14256E41" w:rsidTr="00F6777F">
        <w:tc>
          <w:tcPr>
            <w:tcW w:w="734" w:type="pct"/>
            <w:vAlign w:val="center"/>
          </w:tcPr>
          <w:p w14:paraId="70B7DDBA" w14:textId="247FA93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3018" w:type="pct"/>
            <w:vAlign w:val="center"/>
          </w:tcPr>
          <w:p w14:paraId="58C228B2" w14:textId="7B2D04C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  <w:tc>
          <w:tcPr>
            <w:tcW w:w="1248" w:type="pct"/>
            <w:vAlign w:val="center"/>
          </w:tcPr>
          <w:p w14:paraId="6BBCB813" w14:textId="4089399B" w:rsidR="00C81E94" w:rsidRPr="00065F46" w:rsidRDefault="00C81E94" w:rsidP="00C81E94">
            <w:pPr>
              <w:snapToGrid w:val="0"/>
              <w:rPr>
                <w:strike/>
                <w:szCs w:val="24"/>
              </w:rPr>
            </w:pPr>
            <w:r w:rsidRPr="00065F46">
              <w:rPr>
                <w:rFonts w:hint="eastAsia"/>
                <w:strike/>
                <w:szCs w:val="24"/>
              </w:rPr>
              <w:t>【國際】</w:t>
            </w:r>
          </w:p>
          <w:p w14:paraId="7B0370FA" w14:textId="746E24D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87C3407" w14:textId="4E121DF5" w:rsidTr="00F6777F">
        <w:tc>
          <w:tcPr>
            <w:tcW w:w="734" w:type="pct"/>
            <w:vAlign w:val="center"/>
          </w:tcPr>
          <w:p w14:paraId="2CA06B3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3018" w:type="pct"/>
          </w:tcPr>
          <w:p w14:paraId="213E2773" w14:textId="7A60C51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生活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  <w:tc>
          <w:tcPr>
            <w:tcW w:w="1248" w:type="pct"/>
            <w:vAlign w:val="center"/>
          </w:tcPr>
          <w:p w14:paraId="281412A7" w14:textId="4F7D367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33B4CB2" w14:textId="251C518F" w:rsidTr="00F6777F">
        <w:tc>
          <w:tcPr>
            <w:tcW w:w="734" w:type="pct"/>
            <w:vAlign w:val="center"/>
          </w:tcPr>
          <w:p w14:paraId="7FE4D4CB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3018" w:type="pct"/>
          </w:tcPr>
          <w:p w14:paraId="08C4714D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  <w:tc>
          <w:tcPr>
            <w:tcW w:w="1248" w:type="pct"/>
            <w:vAlign w:val="center"/>
          </w:tcPr>
          <w:p w14:paraId="4A7199F7" w14:textId="04F6D64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0C39EDEF" w14:textId="032C695B" w:rsidTr="00F6777F">
        <w:tc>
          <w:tcPr>
            <w:tcW w:w="734" w:type="pct"/>
            <w:vAlign w:val="center"/>
          </w:tcPr>
          <w:p w14:paraId="44FA2B9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3018" w:type="pct"/>
          </w:tcPr>
          <w:p w14:paraId="4C6650E3" w14:textId="6FA4F8E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片頭宣稱「特朗普終於承認，新冠肺炎就是之前的美國流感」</w:t>
            </w:r>
          </w:p>
        </w:tc>
        <w:tc>
          <w:tcPr>
            <w:tcW w:w="1248" w:type="pct"/>
            <w:vAlign w:val="center"/>
          </w:tcPr>
          <w:p w14:paraId="59D28C9E" w14:textId="42B1C54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748421C" w14:textId="7D696AF4" w:rsidTr="00F6777F">
        <w:tc>
          <w:tcPr>
            <w:tcW w:w="734" w:type="pct"/>
            <w:vAlign w:val="center"/>
          </w:tcPr>
          <w:p w14:paraId="256998A8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3018" w:type="pct"/>
          </w:tcPr>
          <w:p w14:paraId="5F122CA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新冠肺炎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0391684" w14:textId="3870910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75A1538" w14:textId="392193CE" w:rsidTr="00F6777F">
        <w:tc>
          <w:tcPr>
            <w:tcW w:w="734" w:type="pct"/>
            <w:vAlign w:val="center"/>
          </w:tcPr>
          <w:p w14:paraId="1EAEBA4F" w14:textId="3DBB2C8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3018" w:type="pct"/>
          </w:tcPr>
          <w:p w14:paraId="302E32A8" w14:textId="5B9FB65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以上的老年人都關了起來」、「西班牙封城，老人家不准上街一發現就被警察抓走送到集中營」</w:t>
            </w:r>
          </w:p>
        </w:tc>
        <w:tc>
          <w:tcPr>
            <w:tcW w:w="1248" w:type="pct"/>
            <w:vAlign w:val="center"/>
          </w:tcPr>
          <w:p w14:paraId="52F28ADC" w14:textId="77777777" w:rsidR="00C81E94" w:rsidRPr="00F6777F" w:rsidRDefault="00C81E94" w:rsidP="00C81E94">
            <w:pPr>
              <w:snapToGrid w:val="0"/>
              <w:rPr>
                <w:strike/>
                <w:szCs w:val="24"/>
              </w:rPr>
            </w:pPr>
            <w:r w:rsidRPr="00F6777F">
              <w:rPr>
                <w:rFonts w:hint="eastAsia"/>
                <w:strike/>
                <w:szCs w:val="24"/>
              </w:rPr>
              <w:t>【科技科學研究】</w:t>
            </w:r>
          </w:p>
          <w:p w14:paraId="5830151C" w14:textId="7456A22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75DCB4" w14:textId="47A6B3C1" w:rsidTr="00F6777F">
        <w:tc>
          <w:tcPr>
            <w:tcW w:w="734" w:type="pct"/>
            <w:vAlign w:val="center"/>
          </w:tcPr>
          <w:p w14:paraId="01B4A915" w14:textId="3C91951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7</w:t>
            </w:r>
          </w:p>
        </w:tc>
        <w:tc>
          <w:tcPr>
            <w:tcW w:w="3018" w:type="pct"/>
          </w:tcPr>
          <w:p w14:paraId="0AC72F7F" w14:textId="2929648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情侣，本来約定今年完婚，女友感染新冠肺炎在搶救，男友見最后一面，果断脱掉防護服並親吻女友」</w:t>
            </w:r>
          </w:p>
        </w:tc>
        <w:tc>
          <w:tcPr>
            <w:tcW w:w="1248" w:type="pct"/>
            <w:vAlign w:val="center"/>
          </w:tcPr>
          <w:p w14:paraId="614AD21F" w14:textId="600ACD74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DB41EE" w:rsidRPr="00A22486" w14:paraId="101765E9" w14:textId="77777777" w:rsidTr="00F6777F">
        <w:tc>
          <w:tcPr>
            <w:tcW w:w="734" w:type="pct"/>
            <w:vAlign w:val="center"/>
          </w:tcPr>
          <w:p w14:paraId="59C8803D" w14:textId="788450FD" w:rsidR="00DB41EE" w:rsidRPr="00A22486" w:rsidRDefault="00DB41EE" w:rsidP="00C81E94">
            <w:pPr>
              <w:snapToGrid w:val="0"/>
            </w:pPr>
            <w:r>
              <w:rPr>
                <w:rFonts w:hint="eastAsia"/>
              </w:rPr>
              <w:t>F_423</w:t>
            </w:r>
          </w:p>
        </w:tc>
        <w:tc>
          <w:tcPr>
            <w:tcW w:w="3018" w:type="pct"/>
          </w:tcPr>
          <w:p w14:paraId="7BEC8424" w14:textId="245E9DAC" w:rsidR="00DB41EE" w:rsidRPr="00A22486" w:rsidRDefault="00DB41EE" w:rsidP="00C81E94">
            <w:pPr>
              <w:snapToGrid w:val="0"/>
              <w:rPr>
                <w:szCs w:val="24"/>
              </w:rPr>
            </w:pPr>
            <w:r w:rsidRPr="00DB41EE">
              <w:rPr>
                <w:rFonts w:hint="eastAsia"/>
                <w:szCs w:val="24"/>
              </w:rPr>
              <w:t>【錯誤】【</w:t>
            </w:r>
            <w:r>
              <w:rPr>
                <w:rFonts w:hint="eastAsia"/>
                <w:szCs w:val="24"/>
              </w:rPr>
              <w:t>國際</w:t>
            </w:r>
            <w:r w:rsidRPr="00DB41EE">
              <w:rPr>
                <w:rFonts w:hint="eastAsia"/>
                <w:szCs w:val="24"/>
              </w:rPr>
              <w:t>】網站文章「殯葬業者累倒午睡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被同事誤當屍體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火化死亡」？</w:t>
            </w:r>
          </w:p>
        </w:tc>
        <w:tc>
          <w:tcPr>
            <w:tcW w:w="1248" w:type="pct"/>
            <w:vAlign w:val="center"/>
          </w:tcPr>
          <w:p w14:paraId="3B964D11" w14:textId="77777777" w:rsidR="00DB41EE" w:rsidRDefault="00DB41EE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38ED16" w14:textId="0E6BD564" w:rsidTr="00F6777F">
        <w:tc>
          <w:tcPr>
            <w:tcW w:w="734" w:type="pct"/>
            <w:vAlign w:val="center"/>
          </w:tcPr>
          <w:p w14:paraId="0A1D098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3018" w:type="pct"/>
          </w:tcPr>
          <w:p w14:paraId="17038CB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染新冠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  <w:tc>
          <w:tcPr>
            <w:tcW w:w="1248" w:type="pct"/>
            <w:vAlign w:val="center"/>
          </w:tcPr>
          <w:p w14:paraId="59E626E8" w14:textId="55446740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2E77E242" w14:textId="6D6F7A5B" w:rsidTr="00F6777F">
        <w:tc>
          <w:tcPr>
            <w:tcW w:w="734" w:type="pct"/>
            <w:vAlign w:val="center"/>
          </w:tcPr>
          <w:p w14:paraId="68EC6B3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3018" w:type="pct"/>
          </w:tcPr>
          <w:p w14:paraId="50D8F69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眼鏡罩後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68B5DA5C" w14:textId="293BA06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3B181C2E" w14:textId="2386EB71" w:rsidTr="00F6777F">
        <w:tc>
          <w:tcPr>
            <w:tcW w:w="734" w:type="pct"/>
            <w:vAlign w:val="center"/>
          </w:tcPr>
          <w:p w14:paraId="482FBFB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3018" w:type="pct"/>
          </w:tcPr>
          <w:p w14:paraId="6AD9A83D" w14:textId="590CF9D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策】網傳影片宣稱「新妙招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救護車裡鎖住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0A0316BC" w14:textId="3CE2DF1F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D87F82" w14:textId="338BE51E" w:rsidTr="00F6777F">
        <w:tc>
          <w:tcPr>
            <w:tcW w:w="734" w:type="pct"/>
            <w:vAlign w:val="center"/>
          </w:tcPr>
          <w:p w14:paraId="26FDD978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3018" w:type="pct"/>
          </w:tcPr>
          <w:p w14:paraId="738C9261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</w:t>
            </w:r>
            <w:r w:rsidRPr="00A22486">
              <w:rPr>
                <w:rFonts w:hint="eastAsia"/>
                <w:szCs w:val="24"/>
              </w:rPr>
              <w:lastRenderedPageBreak/>
              <w:t>由於疫情的關係，政府決定幫助國民，無條件每個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t>台幣，連續三個月，申請詳情如下」</w:t>
            </w:r>
          </w:p>
        </w:tc>
        <w:tc>
          <w:tcPr>
            <w:tcW w:w="1248" w:type="pct"/>
            <w:vAlign w:val="center"/>
          </w:tcPr>
          <w:p w14:paraId="18E179EE" w14:textId="34D3AA9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6993448E" w14:textId="1D0F649F" w:rsidTr="00F6777F">
        <w:tc>
          <w:tcPr>
            <w:tcW w:w="734" w:type="pct"/>
            <w:vAlign w:val="center"/>
          </w:tcPr>
          <w:p w14:paraId="7AEB270F" w14:textId="04B6D65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3018" w:type="pct"/>
          </w:tcPr>
          <w:p w14:paraId="2A4664BC" w14:textId="0CBE1D26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疫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  <w:tc>
          <w:tcPr>
            <w:tcW w:w="1248" w:type="pct"/>
            <w:vAlign w:val="center"/>
          </w:tcPr>
          <w:p w14:paraId="7293F456" w14:textId="4610EE8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810CCA3" w14:textId="31117982" w:rsidTr="00F6777F">
        <w:tc>
          <w:tcPr>
            <w:tcW w:w="734" w:type="pct"/>
            <w:vAlign w:val="center"/>
          </w:tcPr>
          <w:p w14:paraId="4DD88F00" w14:textId="7D5EF1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3018" w:type="pct"/>
          </w:tcPr>
          <w:p w14:paraId="07F2C8DF" w14:textId="01EB119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庶佑（</w:t>
            </w:r>
            <w:proofErr w:type="spellStart"/>
            <w:r w:rsidRPr="00A22486">
              <w:rPr>
                <w:rFonts w:hint="eastAsia"/>
                <w:szCs w:val="24"/>
              </w:rPr>
              <w:t>Tasuku</w:t>
            </w:r>
            <w:proofErr w:type="spellEnd"/>
            <w:r w:rsidRPr="00A22486">
              <w:rPr>
                <w:rFonts w:hint="eastAsia"/>
                <w:szCs w:val="24"/>
              </w:rPr>
              <w:t xml:space="preserve"> </w:t>
            </w:r>
            <w:proofErr w:type="spellStart"/>
            <w:r w:rsidRPr="00A22486">
              <w:rPr>
                <w:rFonts w:hint="eastAsia"/>
                <w:szCs w:val="24"/>
              </w:rPr>
              <w:t>Honjo</w:t>
            </w:r>
            <w:proofErr w:type="spellEnd"/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66F4A38" w14:textId="66B8691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AB958B6" w14:textId="767EFF96" w:rsidTr="00F6777F">
        <w:tc>
          <w:tcPr>
            <w:tcW w:w="734" w:type="pct"/>
            <w:vAlign w:val="center"/>
          </w:tcPr>
          <w:p w14:paraId="76A08A3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3018" w:type="pct"/>
          </w:tcPr>
          <w:p w14:paraId="07E296A1" w14:textId="1F23E39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以色列衛生部長稱新冠肺炎是上天對同性戀的懲罰，隨後被確診感染」、「以色列衛生部長稱只有同性戀才得武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自己被確診」</w:t>
            </w:r>
          </w:p>
        </w:tc>
        <w:tc>
          <w:tcPr>
            <w:tcW w:w="1248" w:type="pct"/>
            <w:vAlign w:val="center"/>
          </w:tcPr>
          <w:p w14:paraId="01201502" w14:textId="4A008A3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610AB60" w14:textId="46D2966A" w:rsidTr="00F6777F">
        <w:tc>
          <w:tcPr>
            <w:tcW w:w="734" w:type="pct"/>
            <w:vAlign w:val="center"/>
          </w:tcPr>
          <w:p w14:paraId="52786A27" w14:textId="06E9120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3018" w:type="pct"/>
          </w:tcPr>
          <w:p w14:paraId="708D4157" w14:textId="4F3366FA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r w:rsidRPr="00A22486">
              <w:rPr>
                <w:rFonts w:hint="eastAsia"/>
                <w:szCs w:val="24"/>
              </w:rPr>
              <w:t>罷韓票數』」</w:t>
            </w:r>
          </w:p>
        </w:tc>
        <w:tc>
          <w:tcPr>
            <w:tcW w:w="1248" w:type="pct"/>
            <w:vAlign w:val="center"/>
          </w:tcPr>
          <w:p w14:paraId="17E12C30" w14:textId="7E1E2EC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F3DFFAC" w14:textId="3468FDE9" w:rsidTr="00F6777F">
        <w:tc>
          <w:tcPr>
            <w:tcW w:w="734" w:type="pct"/>
            <w:vAlign w:val="center"/>
          </w:tcPr>
          <w:p w14:paraId="538CF6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3018" w:type="pct"/>
          </w:tcPr>
          <w:p w14:paraId="61E37CF7" w14:textId="32C82B99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政治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3AE1B0A2" w14:textId="25B9EAC1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4E615D12" w14:textId="7F41FA49" w:rsidTr="00F6777F">
        <w:tc>
          <w:tcPr>
            <w:tcW w:w="734" w:type="pct"/>
            <w:vAlign w:val="center"/>
          </w:tcPr>
          <w:p w14:paraId="3C900474" w14:textId="4996C4D7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3018" w:type="pct"/>
          </w:tcPr>
          <w:p w14:paraId="7C07B2C0" w14:textId="5974B6CF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蔡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212BAEA5" w14:textId="018D761E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9262724" w14:textId="23D7A79D" w:rsidTr="00F6777F">
        <w:tc>
          <w:tcPr>
            <w:tcW w:w="734" w:type="pct"/>
            <w:vAlign w:val="center"/>
          </w:tcPr>
          <w:p w14:paraId="3886519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3018" w:type="pct"/>
          </w:tcPr>
          <w:p w14:paraId="13F3C05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疫情搞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  <w:tc>
          <w:tcPr>
            <w:tcW w:w="1248" w:type="pct"/>
            <w:vAlign w:val="center"/>
          </w:tcPr>
          <w:p w14:paraId="23460A4E" w14:textId="2ADE474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309BC6F" w14:textId="510604C3" w:rsidTr="00F6777F">
        <w:tc>
          <w:tcPr>
            <w:tcW w:w="734" w:type="pct"/>
            <w:vAlign w:val="center"/>
          </w:tcPr>
          <w:p w14:paraId="17B854A4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3018" w:type="pct"/>
          </w:tcPr>
          <w:p w14:paraId="1593D2C6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生活】網傳「（</w:t>
            </w:r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  <w:tc>
          <w:tcPr>
            <w:tcW w:w="1248" w:type="pct"/>
            <w:vAlign w:val="center"/>
          </w:tcPr>
          <w:p w14:paraId="6EF1900B" w14:textId="2CF6CF73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8265E23" w14:textId="442FE2B8" w:rsidTr="00F6777F">
        <w:tc>
          <w:tcPr>
            <w:tcW w:w="734" w:type="pct"/>
            <w:vAlign w:val="center"/>
          </w:tcPr>
          <w:p w14:paraId="078EEB9C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3018" w:type="pct"/>
          </w:tcPr>
          <w:p w14:paraId="10F167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傳染力暴增</w:t>
            </w:r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  <w:tc>
          <w:tcPr>
            <w:tcW w:w="1248" w:type="pct"/>
            <w:vAlign w:val="center"/>
          </w:tcPr>
          <w:p w14:paraId="7C1975E5" w14:textId="6F700FEE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</w:t>
            </w:r>
            <w:r w:rsidRPr="00F6777F">
              <w:rPr>
                <w:rFonts w:hint="eastAsia"/>
                <w:szCs w:val="24"/>
              </w:rPr>
              <w:t>科技科學研究</w:t>
            </w:r>
            <w:r>
              <w:rPr>
                <w:rFonts w:hint="eastAsia"/>
                <w:szCs w:val="24"/>
              </w:rPr>
              <w:t>】</w:t>
            </w:r>
          </w:p>
        </w:tc>
      </w:tr>
      <w:tr w:rsidR="00C81E94" w:rsidRPr="00A22486" w14:paraId="72CE9757" w14:textId="77CCD636" w:rsidTr="00F6777F">
        <w:tc>
          <w:tcPr>
            <w:tcW w:w="734" w:type="pct"/>
            <w:vAlign w:val="center"/>
          </w:tcPr>
          <w:p w14:paraId="02F87573" w14:textId="22138272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3018" w:type="pct"/>
          </w:tcPr>
          <w:p w14:paraId="10BE6252" w14:textId="4024746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  <w:tc>
          <w:tcPr>
            <w:tcW w:w="1248" w:type="pct"/>
            <w:vAlign w:val="center"/>
          </w:tcPr>
          <w:p w14:paraId="0842D7EC" w14:textId="60A4FD9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423F51" w14:textId="0762276B" w:rsidTr="00F6777F">
        <w:tc>
          <w:tcPr>
            <w:tcW w:w="734" w:type="pct"/>
            <w:vAlign w:val="center"/>
          </w:tcPr>
          <w:p w14:paraId="0829D83A" w14:textId="69D78A74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</w:t>
            </w:r>
            <w:r w:rsidR="00BD0B1D">
              <w:rPr>
                <w:rFonts w:hint="eastAsia"/>
              </w:rPr>
              <w:t>4171</w:t>
            </w:r>
          </w:p>
        </w:tc>
        <w:tc>
          <w:tcPr>
            <w:tcW w:w="3018" w:type="pct"/>
          </w:tcPr>
          <w:p w14:paraId="4858EB28" w14:textId="2C7A0DD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</w:t>
            </w:r>
            <w:r w:rsidRPr="00A22486">
              <w:rPr>
                <w:rFonts w:hint="eastAsia"/>
                <w:szCs w:val="24"/>
              </w:rPr>
              <w:lastRenderedPageBreak/>
              <w:t>疫功能，防治癌瘤作用非常好」</w:t>
            </w:r>
          </w:p>
        </w:tc>
        <w:tc>
          <w:tcPr>
            <w:tcW w:w="1248" w:type="pct"/>
            <w:vAlign w:val="center"/>
          </w:tcPr>
          <w:p w14:paraId="5B8EED91" w14:textId="4CC8115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健康】</w:t>
            </w:r>
          </w:p>
        </w:tc>
      </w:tr>
      <w:tr w:rsidR="00C81E94" w:rsidRPr="00A22486" w14:paraId="507E5CCC" w14:textId="153CA846" w:rsidTr="00F6777F">
        <w:tc>
          <w:tcPr>
            <w:tcW w:w="734" w:type="pct"/>
            <w:vAlign w:val="center"/>
          </w:tcPr>
          <w:p w14:paraId="69E2C13F" w14:textId="28F6A574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3018" w:type="pct"/>
          </w:tcPr>
          <w:p w14:paraId="3B1C8746" w14:textId="4D891A1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日本人玩嗎」</w:t>
            </w:r>
          </w:p>
        </w:tc>
        <w:tc>
          <w:tcPr>
            <w:tcW w:w="1248" w:type="pct"/>
            <w:vAlign w:val="center"/>
          </w:tcPr>
          <w:p w14:paraId="53103BAD" w14:textId="2994BF5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7B2ABF12" w14:textId="30CE492B" w:rsidTr="00F6777F">
        <w:tc>
          <w:tcPr>
            <w:tcW w:w="734" w:type="pct"/>
            <w:vAlign w:val="center"/>
          </w:tcPr>
          <w:p w14:paraId="60166018" w14:textId="16E99574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3018" w:type="pct"/>
          </w:tcPr>
          <w:p w14:paraId="55716B35" w14:textId="76B8B88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黑警抬走台北車站香港難民」</w:t>
            </w:r>
          </w:p>
        </w:tc>
        <w:tc>
          <w:tcPr>
            <w:tcW w:w="1248" w:type="pct"/>
            <w:vAlign w:val="center"/>
          </w:tcPr>
          <w:p w14:paraId="74D9D0FB" w14:textId="04BE6C2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國際】</w:t>
            </w:r>
          </w:p>
        </w:tc>
      </w:tr>
      <w:tr w:rsidR="00C81E94" w:rsidRPr="00A22486" w14:paraId="5F4C424D" w14:textId="63332FA2" w:rsidTr="00F6777F">
        <w:tc>
          <w:tcPr>
            <w:tcW w:w="734" w:type="pct"/>
            <w:vAlign w:val="center"/>
          </w:tcPr>
          <w:p w14:paraId="11BB9DC7" w14:textId="72483ACB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3018" w:type="pct"/>
          </w:tcPr>
          <w:p w14:paraId="65A0A7A5" w14:textId="50AC5D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高雄市罷韓指揮中心，裡面的都是主要成員，看看牠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3DB73CD5" w14:textId="1E988A0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B777B33" w14:textId="39A58F32" w:rsidTr="00F6777F">
        <w:tc>
          <w:tcPr>
            <w:tcW w:w="734" w:type="pct"/>
            <w:vAlign w:val="center"/>
          </w:tcPr>
          <w:p w14:paraId="3DEBBB4A" w14:textId="1A6A0B81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3018" w:type="pct"/>
          </w:tcPr>
          <w:p w14:paraId="177CD802" w14:textId="0367A7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  <w:tc>
          <w:tcPr>
            <w:tcW w:w="1248" w:type="pct"/>
            <w:vAlign w:val="center"/>
          </w:tcPr>
          <w:p w14:paraId="1F734682" w14:textId="4F60DF1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4BDD8CB" w14:textId="2464BECC" w:rsidTr="00F6777F">
        <w:tc>
          <w:tcPr>
            <w:tcW w:w="734" w:type="pct"/>
            <w:vAlign w:val="center"/>
          </w:tcPr>
          <w:p w14:paraId="3ABDC9F4" w14:textId="272BE550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3018" w:type="pct"/>
          </w:tcPr>
          <w:p w14:paraId="1DF96C56" w14:textId="48FF89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罷韓真相，警政署長陳家欽指揮警察護航做票」</w:t>
            </w:r>
          </w:p>
        </w:tc>
        <w:tc>
          <w:tcPr>
            <w:tcW w:w="1248" w:type="pct"/>
            <w:vAlign w:val="center"/>
          </w:tcPr>
          <w:p w14:paraId="47F85C38" w14:textId="34ECC0B5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5CD9F9F7" w14:textId="1DF6AE75" w:rsidTr="00F6777F">
        <w:tc>
          <w:tcPr>
            <w:tcW w:w="734" w:type="pct"/>
            <w:vAlign w:val="center"/>
          </w:tcPr>
          <w:p w14:paraId="505A4672" w14:textId="15EC01E9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3018" w:type="pct"/>
          </w:tcPr>
          <w:p w14:paraId="324D5C48" w14:textId="6C1FFA6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  <w:tc>
          <w:tcPr>
            <w:tcW w:w="1248" w:type="pct"/>
            <w:vAlign w:val="center"/>
          </w:tcPr>
          <w:p w14:paraId="1B8F7761" w14:textId="3701F7C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1CD4F26" w14:textId="69E3728B" w:rsidTr="00F6777F">
        <w:tc>
          <w:tcPr>
            <w:tcW w:w="734" w:type="pct"/>
            <w:vAlign w:val="center"/>
          </w:tcPr>
          <w:p w14:paraId="5F48EACB" w14:textId="3A0D37F2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3018" w:type="pct"/>
          </w:tcPr>
          <w:p w14:paraId="0B644C3C" w14:textId="577D47C9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  <w:tc>
          <w:tcPr>
            <w:tcW w:w="1248" w:type="pct"/>
            <w:vAlign w:val="center"/>
          </w:tcPr>
          <w:p w14:paraId="55AE2213" w14:textId="18E74157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D73103D" w14:textId="145E1C1B" w:rsidTr="00F6777F">
        <w:tc>
          <w:tcPr>
            <w:tcW w:w="734" w:type="pct"/>
            <w:vAlign w:val="center"/>
          </w:tcPr>
          <w:p w14:paraId="6FCC48BE" w14:textId="1896BDAF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425</w:t>
            </w:r>
          </w:p>
        </w:tc>
        <w:tc>
          <w:tcPr>
            <w:tcW w:w="3018" w:type="pct"/>
          </w:tcPr>
          <w:p w14:paraId="0B0F8522" w14:textId="166FF195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7968EC2E" w14:textId="3ADC8E26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3307BAA3" w14:textId="49399FA4" w:rsidTr="00F6777F">
        <w:tc>
          <w:tcPr>
            <w:tcW w:w="734" w:type="pct"/>
            <w:vAlign w:val="center"/>
          </w:tcPr>
          <w:p w14:paraId="12F62455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3018" w:type="pct"/>
          </w:tcPr>
          <w:p w14:paraId="07DC8C87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爆不明肺炎，死亡率高於新冠</w:t>
            </w:r>
          </w:p>
        </w:tc>
        <w:tc>
          <w:tcPr>
            <w:tcW w:w="1248" w:type="pct"/>
            <w:vAlign w:val="center"/>
          </w:tcPr>
          <w:p w14:paraId="42AE2507" w14:textId="6881045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0" w:name="_Hlk46577715"/>
      <w:bookmarkEnd w:id="0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DD52E2" w14:textId="77777777" w:rsidR="008F5D7F" w:rsidRDefault="008F5D7F" w:rsidP="002570EE">
      <w:r>
        <w:separator/>
      </w:r>
    </w:p>
  </w:endnote>
  <w:endnote w:type="continuationSeparator" w:id="0">
    <w:p w14:paraId="352D488C" w14:textId="77777777" w:rsidR="008F5D7F" w:rsidRDefault="008F5D7F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08739B" w14:textId="77777777" w:rsidR="008F5D7F" w:rsidRDefault="008F5D7F" w:rsidP="002570EE">
      <w:r>
        <w:separator/>
      </w:r>
    </w:p>
  </w:footnote>
  <w:footnote w:type="continuationSeparator" w:id="0">
    <w:p w14:paraId="4B001163" w14:textId="77777777" w:rsidR="008F5D7F" w:rsidRDefault="008F5D7F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5F46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1F7C2C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156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1DE1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16B3F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C703B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5D7F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084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1D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1E94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41EE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6777F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4">
    <w:name w:val="Unresolved Mention"/>
    <w:basedOn w:val="a0"/>
    <w:uiPriority w:val="99"/>
    <w:semiHidden/>
    <w:unhideWhenUsed/>
    <w:rsid w:val="00491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3</TotalTime>
  <Pages>5</Pages>
  <Words>568</Words>
  <Characters>3239</Characters>
  <Application>Microsoft Office Word</Application>
  <DocSecurity>0</DocSecurity>
  <Lines>26</Lines>
  <Paragraphs>7</Paragraphs>
  <ScaleCrop>false</ScaleCrop>
  <Company>STLI</Company>
  <LinksUpToDate>false</LinksUpToDate>
  <CharactersWithSpaces>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家禹 蘇</cp:lastModifiedBy>
  <cp:revision>41</cp:revision>
  <cp:lastPrinted>2017-09-01T02:19:00Z</cp:lastPrinted>
  <dcterms:created xsi:type="dcterms:W3CDTF">2020-08-10T10:24:00Z</dcterms:created>
  <dcterms:modified xsi:type="dcterms:W3CDTF">2020-10-19T1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